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ER</w:t>
      </w:r>
      <w:r>
        <w:t xml:space="preserve"> </w:t>
      </w:r>
      <w:r>
        <w:t xml:space="preserve">Data</w:t>
      </w:r>
      <w:r>
        <w:t xml:space="preserve"> </w:t>
      </w:r>
      <w:r>
        <w:t xml:space="preserve">Section</w:t>
      </w:r>
    </w:p>
    <w:p>
      <w:pPr>
        <w:pStyle w:val="Author"/>
      </w:pPr>
      <w:r>
        <w:t xml:space="preserve">Office</w:t>
      </w:r>
      <w:r>
        <w:t xml:space="preserve"> </w:t>
      </w:r>
      <w:r>
        <w:t xml:space="preserve">of</w:t>
      </w:r>
      <w:r>
        <w:t xml:space="preserve"> </w:t>
      </w:r>
      <w:r>
        <w:t xml:space="preserve">Resera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4-22</w:t>
      </w:r>
    </w:p>
    <w:bookmarkStart w:id="30" w:name="introduction"/>
    <w:p>
      <w:pPr>
        <w:pStyle w:val="Heading1"/>
      </w:pPr>
      <w:r>
        <w:t xml:space="preserve">Introduction</w:t>
      </w:r>
    </w:p>
    <w:bookmarkStart w:id="20" w:name="college-history"/>
    <w:p>
      <w:pPr>
        <w:pStyle w:val="Heading2"/>
      </w:pPr>
      <w:r>
        <w:t xml:space="preserve">College History</w:t>
      </w:r>
    </w:p>
    <w:p>
      <w:pPr>
        <w:pStyle w:val="FirstParagraph"/>
      </w:pPr>
      <w:r>
        <w:t xml:space="preserve">[Provide a brief history of the institution, including year of establishment. Highlight major events or developments that have occurred since the last comprehensive review.]</w:t>
      </w:r>
    </w:p>
    <w:bookmarkEnd w:id="20"/>
    <w:bookmarkStart w:id="24" w:name="student-enrollment-data"/>
    <w:p>
      <w:pPr>
        <w:pStyle w:val="Heading2"/>
      </w:pPr>
      <w:r>
        <w:t xml:space="preserve">Student Enrollment Data</w:t>
      </w:r>
    </w:p>
    <w:bookmarkStart w:id="21" w:name="overall-enrollment-trend"/>
    <w:p>
      <w:pPr>
        <w:pStyle w:val="Heading3"/>
      </w:pPr>
      <w:r>
        <w:t xml:space="preserve">Overall Enrollment Trend</w:t>
      </w:r>
    </w:p>
    <w:p>
      <w:pPr>
        <w:pStyle w:val="FirstParagraph"/>
      </w:pPr>
      <w:r>
        <w:t xml:space="preserve">The college’s overall enrollment, using any enrollment metrics (headcount, seatcount or full-time equivalent students (FTES)), has declined in the last 5 years after a small increase in 2018-2019. Given the impact of COVID-19 pandemic and the statewide enrollment decline, this is not surprising.</w:t>
      </w:r>
    </w:p>
    <w:p>
      <w:pPr>
        <w:pStyle w:val="BodyText"/>
      </w:pPr>
      <w:r>
        <w:t xml:space="preserve">Overall headcount has declined 16% from 2017-18 to 2021-22. This decline is reflected throughout the enrollment trend data.</w:t>
      </w:r>
    </w:p>
    <w:p>
      <w:pPr>
        <w:pStyle w:val="BlockText"/>
      </w:pPr>
      <w:r>
        <w:t xml:space="preserve">Calculate the percentage decline from 2017-18 for headcount and talk about that.</w:t>
      </w:r>
    </w:p>
    <w:p>
      <w:pPr>
        <w:pStyle w:val="TableCaption"/>
      </w:pPr>
      <w:r>
        <w:rPr>
          <w:rFonts/>
          <w:b w:val="true"/>
        </w:rPr>
        <w:t xml:space="preserve">Table </w:t>
      </w:r>
      <w:bookmarkStart w:id="cfba6f8c-a53a-493f-a36b-76cc92d73516" w:nam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fba6f8c-a53a-493f-a36b-76cc92d73516"/>
      <w:r>
        <w:t xml:space="preserve">: </w:t>
      </w:r>
      <w:r>
        <w:t xml:space="preserve">Annual Student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20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veral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6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59</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8</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68</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3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4</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10</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6</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34</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credit Students:</w:t>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top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dcoun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student is counted as credit/noncredit if they take at least one course in that type. Note that some students enroll in both credit and noncredit courses during the academic year, so they are included in both the credit and noncredit figures. Because of this, the sum of credit and noncredit headcounts does not equal the overall headcount.</w:t>
            </w:r>
          </w:p>
        </w:tc>
      </w:tr>
    </w:tbl>
    <w:bookmarkEnd w:id="21"/>
    <w:bookmarkStart w:id="22" w:name="X3a23d2ca4d0aaf4651f56c931363454787e1948"/>
    <w:p>
      <w:pPr>
        <w:pStyle w:val="Heading3"/>
      </w:pPr>
      <w:r>
        <w:t xml:space="preserve">Credit Enrollment Trends and Student Composition</w:t>
      </w:r>
    </w:p>
    <w:p>
      <w:pPr>
        <w:pStyle w:val="BlockText"/>
      </w:pPr>
      <w:r>
        <w:t xml:space="preserve">let’s separate out credit and noncredit. in this section only focus on credit students and their breakdown</w:t>
      </w:r>
      <w:r>
        <w:t xml:space="preserve"> </w:t>
      </w:r>
      <w:r>
        <w:t xml:space="preserve">decribe the 5 year trend using 5yr %change, which sets the reference decline for examining all groups.</w:t>
      </w:r>
      <w:r>
        <w:t xml:space="preserve"> </w:t>
      </w:r>
      <w:r>
        <w:t xml:space="preserve">add the average at the end here.</w:t>
      </w:r>
    </w:p>
    <w:p>
      <w:pPr>
        <w:pStyle w:val="FirstParagraph"/>
      </w:pPr>
      <w:r>
        <w:t xml:space="preserve">This section describes the credit enrollment trends by various student attributes. Data are from Fall terms between Fall 2017 and Fall 2021. It includes all students enrolled in at least one credit course. The data are extracted from the district’s internal database by the Office of Research, Planning and Institutional Effectiveness.</w:t>
      </w:r>
    </w:p>
    <w:p>
      <w:pPr>
        <w:pStyle w:val="BlockText"/>
      </w:pPr>
      <w:r>
        <w:t xml:space="preserve">insert discussion of 5 year trend here.</w:t>
      </w:r>
    </w:p>
    <w:p>
      <w:pPr>
        <w:pStyle w:val="TableCaption"/>
      </w:pPr>
      <w:r>
        <w:rPr>
          <w:rFonts/>
          <w:b w:val="true"/>
        </w:rPr>
        <w:t xml:space="preserve">Table </w:t>
      </w:r>
      <w:bookmarkStart w:id="757ec290-16bb-47bc-8646-a4de731a9ea1" w:name="f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57ec290-16bb-47bc-8646-a4de731a9ea1"/>
      <w:r>
        <w:t xml:space="preserve">: </w:t>
      </w:r>
      <w:r>
        <w:t xml:space="preserve">Unduplicated Overall Headcoun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5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97</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lockText"/>
      </w:pPr>
      <w:r>
        <w:t xml:space="preserve">Describe the trend you see here in a plain straightforward language. For example, “In Fall terms, xx percent of credit students are y type, xx percent are z type, etc. any other noteworthy obvious trends.</w:t>
      </w:r>
    </w:p>
    <w:p>
      <w:pPr>
        <w:pStyle w:val="TableCaption"/>
      </w:pPr>
      <w:r>
        <w:rPr>
          <w:rFonts/>
          <w:b w:val="true"/>
        </w:rPr>
        <w:t xml:space="preserve">Table </w:t>
      </w:r>
      <w:bookmarkStart w:id="a36894e1-e0a0-4a1a-bfee-85457000332a" w:name="ft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6894e1-e0a0-4a1a-bfee-85457000332a"/>
      <w:r>
        <w:t xml:space="preserve">: </w:t>
      </w:r>
      <w:r>
        <w:t xml:space="preserve">Unduplicated Headcount by Student Typ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080"/>
        <w:gridCol w:w="1080"/>
        <w:gridCol w:w="1080"/>
        <w:gridCol w:w="1080"/>
        <w:gridCol w:w="108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udent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time Transf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12 (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urn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BlockText"/>
      </w:pPr>
      <w:r>
        <w:t xml:space="preserve">same thing here</w:t>
      </w:r>
    </w:p>
    <w:p>
      <w:pPr>
        <w:pStyle w:val="TableCaption"/>
      </w:pPr>
      <w:r>
        <w:rPr>
          <w:rFonts/>
          <w:b w:val="true"/>
        </w:rPr>
        <w:t xml:space="preserve">Table </w:t>
      </w:r>
      <w:bookmarkStart w:id="c7bc19b6-0498-4a85-a26e-5449a487333b" w:name="fg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7bc19b6-0498-4a85-a26e-5449a487333b"/>
      <w:r>
        <w:t xml:space="preserve">: </w:t>
      </w:r>
      <w:r>
        <w:t xml:space="preserve">Unduplicated Credit Headcount by Student Goal,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Go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 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Degree &amp; Transfer 4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fer to 4yr w/o 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cided on G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A w/o Transf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 Credits for Dip/G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cational Cert w/o 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pare for New Care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Yr Stu Mtng 4-Yr Reqm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Develop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vance in Job/Care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prove Basic Ski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cover/Form Career/Go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tain Cert/Licen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reported/Uncol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Value Ente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yr Voc. Degree w/o tra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ve from NonCred to Cr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2f14ee07-e0ba-4717-8dd6-6c0737bfdbe2" w:name="fge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f14ee07-e0ba-4717-8dd6-6c0737bfdbe2"/>
      <w:r>
        <w:t xml:space="preserve">: </w:t>
      </w:r>
      <w:r>
        <w:t xml:space="preserve">Unduplicated 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4d9c81f0-e894-426a-8c4e-3924901d6ae5" w:name="fr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d9c81f0-e894-426a-8c4e-3924901d6ae5"/>
      <w:r>
        <w:t xml:space="preserve">: </w:t>
      </w:r>
      <w:r>
        <w:t xml:space="preserve">Unduplicated 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5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c5fbdbcb-2e5b-48b9-aef4-19ec03d7a180"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5fbdbcb-2e5b-48b9-aef4-19ec03d7a180"/>
      <w:r>
        <w:t xml:space="preserve">: </w:t>
      </w:r>
      <w:r>
        <w:t xml:space="preserve">Unduplicated 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9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6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1</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80addd51-4d55-4118-acbe-406bb0500344" w:name="specia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0addd51-4d55-4118-acbe-406bb0500344"/>
      <w:r>
        <w:t xml:space="preserve">: </w:t>
      </w:r>
      <w:r>
        <w:t xml:space="preserve">Unduplicated Headcount of Special Populations,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96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E - Cooperative Agencies Resources for Educ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CAP - College and Career Access Pathway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PS - Disabled Students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OPS - Extended Opportunity Programs &amp;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rst Gen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ster You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itary (Active Duty, Active Reserve, National Gu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ecial Adm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moj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etera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CCC Chancellor's Office Data Mart</w:t>
            </w:r>
          </w:p>
        </w:tc>
      </w:tr>
    </w:tbl>
    <w:bookmarkEnd w:id="22"/>
    <w:bookmarkStart w:id="23" w:name="X5c246cec25a7aa3c8b73751eb08e963066bd0d5"/>
    <w:p>
      <w:pPr>
        <w:pStyle w:val="Heading3"/>
      </w:pPr>
      <w:r>
        <w:t xml:space="preserve">Noncredit Enrollment Trends and Student Composition</w:t>
      </w:r>
    </w:p>
    <w:p>
      <w:pPr>
        <w:pStyle w:val="BlockText"/>
      </w:pPr>
      <w:r>
        <w:t xml:space="preserve">for noncredit, only disaggregate by gender, race and age.</w:t>
      </w:r>
      <w:r>
        <w:t xml:space="preserve"> </w:t>
      </w:r>
      <w:r>
        <w:t xml:space="preserve">Also do this by subject area too where if they take one noncredit course in one subject area, then count that as enrollment in that subject area. The point I want to make is that the biggest program is our noncredit esl.</w:t>
      </w:r>
    </w:p>
    <w:p>
      <w:pPr>
        <w:pStyle w:val="TableCaption"/>
      </w:pPr>
      <w:r>
        <w:rPr>
          <w:rFonts/>
          <w:b w:val="true"/>
        </w:rPr>
        <w:t xml:space="preserve">Table </w:t>
      </w:r>
      <w:bookmarkStart w:id="6aab9307-58d9-4b1a-86df-54ac0e83a0ef" w:name="fge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ab9307-58d9-4b1a-86df-54ac0e83a0ef"/>
      <w:r>
        <w:t xml:space="preserve">: </w:t>
      </w:r>
      <w:r>
        <w:t xml:space="preserve">Noncredit Headcount by Gender,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1109a9fe-8c71-4a72-8f54-298b3d400f0e" w:name="fr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109a9fe-8c71-4a72-8f54-298b3d400f0e"/>
      <w:r>
        <w:t xml:space="preserve">: </w:t>
      </w:r>
      <w:r>
        <w:t xml:space="preserve">Noncredit Headcount by Race/Ethnicity,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n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9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African Americ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waiian/Pacific Island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ef8b750e-7638-46a6-bd10-381d58b63f99" w:name="fahcn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f8b750e-7638-46a6-bd10-381d58b63f99"/>
      <w:r>
        <w:t xml:space="preserve">: </w:t>
      </w:r>
      <w:r>
        <w:t xml:space="preserve">Noncredit Headcount by Age,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amp; Belo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amp; O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p>
      <w:pPr>
        <w:pStyle w:val="TableCaption"/>
      </w:pPr>
      <w:r>
        <w:rPr>
          <w:rFonts/>
          <w:b w:val="true"/>
        </w:rPr>
        <w:t xml:space="preserve">Table </w:t>
      </w:r>
      <w:bookmarkStart w:id="37bb2dbd-f24c-473c-a68e-6c4d91a90c85" w:name="fah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bb2dbd-f24c-473c-a68e-6c4d91a90c85"/>
      <w:r>
        <w:t xml:space="preserve">: </w:t>
      </w:r>
      <w:r>
        <w:t xml:space="preserve">Noncredit Headcount by Subject, Fall Ter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1F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Year Aver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NST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otal (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JCC Internal Data Warehouse</w:t>
            </w:r>
          </w:p>
        </w:tc>
      </w:tr>
    </w:tbl>
    <w:bookmarkEnd w:id="23"/>
    <w:bookmarkEnd w:id="24"/>
    <w:bookmarkStart w:id="25" w:name="labor-market-data"/>
    <w:p>
      <w:pPr>
        <w:pStyle w:val="Heading2"/>
      </w:pPr>
      <w:r>
        <w:t xml:space="preserve">Labor Market Data</w:t>
      </w:r>
    </w:p>
    <w:p>
      <w:pPr>
        <w:pStyle w:val="FirstParagraph"/>
      </w:pPr>
      <w:r>
        <w:t xml:space="preserve">At a broad level, the top industries in the Greater Bay Area are Health Care and Social Assistance and Professional, Scientific, and Technical Services.</w:t>
      </w:r>
    </w:p>
    <w:p>
      <w:pPr>
        <w:pStyle w:val="TableCaption"/>
      </w:pPr>
      <w:r>
        <w:rPr>
          <w:rFonts/>
          <w:b w:val="true"/>
        </w:rPr>
        <w:t xml:space="preserve">Table </w:t>
      </w:r>
      <w:bookmarkStart w:id="791634c3-4862-4f99-a3d8-876817b73249" w:name="broad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91634c3-4862-4f99-a3d8-876817b73249"/>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lth Care and Social Assista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fessional, Scientific, and Technic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tail T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mmodation and Foo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ducational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tru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ministrative and Support and Waste Management and Remedi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ansportation and Warehous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dustri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More than 10 percent of workers are employed in each of these two broad industries. At a more detailed level, employment after restaurants is concentrated in several high tech industries, schools, and hospitals (reference the top industries by employment table).</w:t>
      </w:r>
    </w:p>
    <w:p>
      <w:pPr>
        <w:pStyle w:val="TableCaption"/>
      </w:pPr>
      <w:r>
        <w:rPr>
          <w:rFonts/>
          <w:b w:val="true"/>
        </w:rPr>
        <w:t xml:space="preserve">Table </w:t>
      </w:r>
      <w:bookmarkStart w:id="a34f6788-c0d5-4d07-b97e-b62d526dc3ca"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4f6788-c0d5-4d07-b97e-b62d526dc3ca"/>
      <w:r>
        <w:t xml:space="preserve">: </w:t>
      </w:r>
      <w:r>
        <w:t xml:space="preserve">Top Industries by Employment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6480"/>
        <w:gridCol w:w="28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aurants and Other Eating Pl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lementary and Secondary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ividual and Family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Medical and Surgical Hospit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leges, Universities, and Professional Schoo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ocery Stor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BodyText"/>
      </w:pPr>
      <w:r>
        <w:t xml:space="preserve">All top 10 Bay Area tech industries by share of employment have positive 10-year projected growth (reference table). Also, the Greater Bay Area is projected to have an employment undersupply for occupations in business, technology, and healthcare including software developers, nurses, and managers while it is also projected to have a slight oversupply for teaching related occupations and paralegals/legal assistants.</w:t>
      </w:r>
    </w:p>
    <w:p>
      <w:pPr>
        <w:pStyle w:val="TableCaption"/>
      </w:pPr>
      <w:r>
        <w:rPr>
          <w:rFonts/>
          <w:b w:val="true"/>
        </w:rPr>
        <w:t xml:space="preserve">Table </w:t>
      </w:r>
      <w:bookmarkStart w:id="b9f11f3d-614d-420c-b2fa-3cb31016a17b" w:name="gap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9f11f3d-614d-420c-b2fa-3cb31016a17b"/>
      <w:r>
        <w:t xml:space="preserve">: </w:t>
      </w:r>
      <w:r>
        <w:t xml:space="preserve">Occupation Gaps over 10 Years in Greater Bay Area, Two-Year Degree or Higher On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 (Average Sal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p</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 ($144,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stered Nurses ($135,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 ($153,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 ($93,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ancial Managers ($176,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Information Systems Managers ($20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Occupations, All Other ($125,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Analysts ($120,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 ($92,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 ($113,7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ddle School Teachers, Except Special and Career/Technical Education ($77,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 ($5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ult Basic Education, Adult Secondary Education, and English as a Second Language Instructors ($92,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rchasing Agents, Except Wholesale, Retail, and Farm Products ($79,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olesale and Retail Buyers, Except Farm Products ($78,5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this list only includes occupations that require at minimum a two-year (Associate's) degree.</w:t>
            </w:r>
          </w:p>
        </w:tc>
      </w:tr>
    </w:tbl>
    <w:p>
      <w:pPr>
        <w:pStyle w:val="TableCaption"/>
      </w:pPr>
      <w:r>
        <w:rPr>
          <w:rFonts/>
          <w:b w:val="true"/>
        </w:rPr>
        <w:t xml:space="preserve">Table </w:t>
      </w:r>
      <w:bookmarkStart w:id="211329ee-5488-41c5-a3c7-e006439e940f" w:name="toptech"/>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1329ee-5488-41c5-a3c7-e006439e940f"/>
      <w:r>
        <w:t xml:space="preserve">: </w:t>
      </w:r>
      <w:r>
        <w:t xml:space="preserve">Top Bay Area Tech Industries (Greater Bay Area, 2020 Q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u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hare of Total Employ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ed Growth, 2020-2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Systems Design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ther Information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ientific Research and Development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of Companies and Enterpr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Scientific, and Technical Consulting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Publish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and Peripheral Equipm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chitectural, Engineering, and Related Servi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miconductor and Other Electronic Component Manufactur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Processing, Hosting, and Related Servi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6ed9c685-489b-431d-8b17-6ea474cb67a7" w:name="openings"/>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ed9c685-489b-431d-8b17-6ea474cb67a7"/>
      <w:r>
        <w:t xml:space="preserve">: </w:t>
      </w:r>
      <w:r>
        <w:t xml:space="preserve">Occupations with the Most Job Open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nual Job Opening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ral and Operation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ject Management Specialists and Business Operations Special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countants and Audit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agement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puter User Support Special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chnical Wri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ibration Technologists and Technicians and Engineering Technologists and Technicians, Except Drafter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8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ological Scientist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7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man Resources Assistants, Except Payroll and Timekeep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8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p>
      <w:pPr>
        <w:pStyle w:val="TableCaption"/>
      </w:pPr>
      <w:r>
        <w:rPr>
          <w:rFonts/>
          <w:b w:val="true"/>
        </w:rPr>
        <w:t xml:space="preserve">Table </w:t>
      </w:r>
      <w:bookmarkStart w:id="38816f89-91a4-4ad0-9d3e-63dec04bf9b2" w:name="topte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816f89-91a4-4ad0-9d3e-63dec04bf9b2"/>
      <w:r>
        <w:t xml:space="preserve">: </w:t>
      </w:r>
      <w:r>
        <w:t xml:space="preserve">Fastest Growing Occup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20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ccup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Ch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Ann. Wa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formation Security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ta Scientists and Mathematical Science Occupations, All Ot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4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nd Health Services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3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rations Research Analy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hysical Therapist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stance Abuse, Behavioral Disorder, and Mental Health Counselo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ftware Developers and Software Quality Assurance Analysts and Tes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cial and Community Service Manag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a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rket Research Analysts and Marketing Specialist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90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JobsEQ, via Hanover Research</w:t>
            </w:r>
          </w:p>
        </w:tc>
      </w:tr>
    </w:tbl>
    <w:bookmarkEnd w:id="25"/>
    <w:bookmarkStart w:id="26" w:name="demographic-data"/>
    <w:p>
      <w:pPr>
        <w:pStyle w:val="Heading2"/>
      </w:pPr>
      <w:r>
        <w:t xml:space="preserve">Demographic Data</w:t>
      </w:r>
    </w:p>
    <w:p>
      <w:pPr>
        <w:pStyle w:val="FirstParagraph"/>
      </w:pPr>
      <w:r>
        <w:t xml:space="preserve">[Provide summary-level demographic data for the service area. Disaggregate the data as appropriate for the institution’s mission and service area. Provide brief context if needed.]</w:t>
      </w:r>
    </w:p>
    <w:p>
      <w:pPr>
        <w:pStyle w:val="TableCaption"/>
      </w:pPr>
      <w:r>
        <w:rPr>
          <w:rFonts/>
          <w:b w:val="true"/>
        </w:rPr>
        <w:t xml:space="preserve">Table </w:t>
      </w:r>
      <w:bookmarkStart w:id="50028aaa-8d2a-4bb4-9793-add9e98a8e6e" w:name="pop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0028aaa-8d2a-4bb4-9793-add9e98a8e6e"/>
      <w:r>
        <w:t xml:space="preserve">: </w:t>
      </w:r>
      <w:r>
        <w:t xml:space="preserve">Bay Area Population Projec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12"/>
        <w:gridCol w:w="1512"/>
        <w:gridCol w:w="1512"/>
        <w:gridCol w:w="1512"/>
        <w:gridCol w:w="1512"/>
        <w:gridCol w:w="151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ograph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7,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94,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8,4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9,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22,54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47,95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54,6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43,75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89,5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06,94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945c81e5-aaff-42b8-8336-1aceafe875e6" w:name="rproj"/>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45c81e5-aaff-42b8-8336-1aceafe875e6"/>
      <w:r>
        <w:t xml:space="preserve">: </w:t>
      </w:r>
      <w:r>
        <w:t xml:space="preserve">Bay Area Population Projections by Race/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2304"/>
        <w:gridCol w:w="2304"/>
        <w:gridCol w:w="2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ce/Ethnicity R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rcent Chang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or Alaska Native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or Pacific Islander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racial (Non-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any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ate of California Department of Finance, via Hanover Research</w:t>
            </w:r>
          </w:p>
        </w:tc>
      </w:tr>
    </w:tbl>
    <w:p>
      <w:pPr>
        <w:pStyle w:val="TableCaption"/>
      </w:pPr>
      <w:r>
        <w:rPr>
          <w:rFonts/>
          <w:b w:val="true"/>
        </w:rPr>
        <w:t xml:space="preserve">Table </w:t>
      </w:r>
      <w:bookmarkStart w:id="13620e4e-1af6-448a-bf25-c63f11c3f47f" w:name="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3620e4e-1af6-448a-bf25-c63f11c3f47f"/>
      <w:r>
        <w:t xml:space="preserve">: </w:t>
      </w:r>
      <w:r>
        <w:t xml:space="preserve">Service Area Racial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6,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9,6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6,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7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0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6,0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5,1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64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7125e9a0-0f37-4b4f-8234-aba721bd961b" w:name="eth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125e9a0-0f37-4b4f-8234-aba721bd961b"/>
      <w:r>
        <w:t xml:space="preserve">: </w:t>
      </w:r>
      <w:r>
        <w:t xml:space="preserve">Service Area Ethnicity Breakd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 or Latino (of any ra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0,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9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13,3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9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1,4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 and Alaska Nativ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7,4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ve Hawaiian and Other Pacific Islander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other race alo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0,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6"/>
    <w:bookmarkStart w:id="27" w:name="socio-economic-data"/>
    <w:p>
      <w:pPr>
        <w:pStyle w:val="Heading2"/>
      </w:pPr>
      <w:r>
        <w:t xml:space="preserve">Socio-economic Data</w:t>
      </w:r>
    </w:p>
    <w:p>
      <w:pPr>
        <w:pStyle w:val="FirstParagraph"/>
      </w:pPr>
      <w:r>
        <w:t xml:space="preserve">[Provide summary-level socio-economic data for the service area. Disaggregate the data as appropriate for the institution’s mission and service area. Provide brief context if needed.]</w:t>
      </w:r>
    </w:p>
    <w:p>
      <w:pPr>
        <w:pStyle w:val="TableCaption"/>
      </w:pPr>
      <w:r>
        <w:rPr>
          <w:rFonts/>
          <w:b w:val="true"/>
        </w:rPr>
        <w:t xml:space="preserve">Table </w:t>
      </w:r>
      <w:bookmarkStart w:id="6b36e08d-5ee9-4cff-b8f1-0c02d0eff8f3" w:name="edat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b36e08d-5ee9-4cff-b8f1-0c02d0eff8f3"/>
      <w:r>
        <w:t xml:space="preserve">: </w:t>
      </w:r>
      <w:r>
        <w:t xml:space="preserve">Educational Attainment for Population Age 2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 Area: Perc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Estim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 County: Perce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25 years and o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48,7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4,9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ss than 9th grad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0,4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2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th to 12th grade, no diplo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3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includes equivalenc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6,8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llege, no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2,7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9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sociate'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6,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9,6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aduate or professional degr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6,9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8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 school graduate or high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1,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9,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helor's degree or highe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3,0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5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4%</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38476cb5-1c4e-45a4-ba0a-207e6cafcdd2" w:name="inco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8476cb5-1c4e-45a4-ba0a-207e6cafcdd2"/>
      <w:r>
        <w:t xml:space="preserve">: </w:t>
      </w:r>
      <w:r>
        <w:t xml:space="preserve">Income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ome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an Income (dolla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328.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1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93.0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an Income (dollar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218.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937.74</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p>
      <w:pPr>
        <w:pStyle w:val="TableCaption"/>
      </w:pPr>
      <w:r>
        <w:rPr>
          <w:rFonts/>
          <w:b w:val="true"/>
        </w:rPr>
        <w:t xml:space="preserve">Table </w:t>
      </w:r>
      <w:bookmarkStart w:id="0fe0f6e5-48b8-4244-b4c6-0bcdf89c6468" w:name="poverty"/>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fe0f6e5-48b8-4244-b4c6-0bcdf89c6468"/>
      <w:r>
        <w:t xml:space="preserve">: </w:t>
      </w:r>
      <w:r>
        <w:t xml:space="preserve">Poverty Level in the Service Are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216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er Bay Ar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ta Clara County</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US Census Bureau, via Hanover Research</w:t>
            </w:r>
          </w:p>
        </w:tc>
      </w:tr>
    </w:tbl>
    <w:bookmarkEnd w:id="27"/>
    <w:bookmarkStart w:id="28" w:name="sites"/>
    <w:p>
      <w:pPr>
        <w:pStyle w:val="Heading2"/>
      </w:pPr>
      <w:r>
        <w:t xml:space="preserve">Sites</w:t>
      </w:r>
    </w:p>
    <w:p>
      <w:pPr>
        <w:pStyle w:val="FirstParagraph"/>
      </w:pPr>
      <w:r>
        <w:t xml:space="preserve">[List names and locations (including addresses) of sites where 50% or more of a program, certificate, or degree is available to students, and any other off-campus sites or centers.]</w:t>
      </w:r>
    </w:p>
    <w:bookmarkEnd w:id="28"/>
    <w:bookmarkStart w:id="29" w:name="Xcfcac7e746e2ff08726bb584e54c0a99f51405f"/>
    <w:p>
      <w:pPr>
        <w:pStyle w:val="Heading2"/>
      </w:pPr>
      <w:r>
        <w:t xml:space="preserve">Specialized or Programmatic Accreditation</w:t>
      </w:r>
    </w:p>
    <w:p>
      <w:pPr>
        <w:pStyle w:val="FirstParagraph"/>
      </w:pPr>
      <w:r>
        <w:t xml:space="preserve">[Provide a list of any specialized or programmatic accreditations held by the institution.]</w:t>
      </w:r>
    </w:p>
    <w:bookmarkEnd w:id="29"/>
    <w:bookmarkEnd w:id="30"/>
    <w:bookmarkStart w:id="34" w:name="X47c622ad8eea85782f6c21331481c65df0df85e"/>
    <w:p>
      <w:pPr>
        <w:pStyle w:val="Heading1"/>
      </w:pPr>
      <w:r>
        <w:t xml:space="preserve">Presentation of Student Achievement Data and Institution-Set Standards</w:t>
      </w:r>
    </w:p>
    <w:p>
      <w:pPr>
        <w:pStyle w:val="TableCaption"/>
      </w:pPr>
      <w:r>
        <w:rPr>
          <w:rFonts/>
          <w:b w:val="true"/>
        </w:rPr>
        <w:t xml:space="preserve">Table </w:t>
      </w:r>
      <w:bookmarkStart w:id="3d30e857-28fb-419b-b353-75d46eab8493"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d30e857-28fb-419b-b353-75d46eab8493"/>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5ab1bc7c-bac7-4146-8dc2-0af3bb945b36"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ab1bc7c-bac7-4146-8dc2-0af3bb945b36"/>
      <w:r>
        <w:t xml:space="preserve">: </w:t>
      </w:r>
      <w:r>
        <w:t xml:space="preserve">Distinct number of CO-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c482916b-f9ed-4ea8-8862-eb2640714d86"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482916b-f9ed-4ea8-8862-eb2640714d86"/>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d44e53f-a5dc-4c96-8902-ffd7e4901a53"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d44e53f-a5dc-4c96-8902-ffd7e4901a53"/>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de8e650-8433-40f0-a465-abf27c6f8911"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de8e650-8433-40f0-a465-abf27c6f8911"/>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or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irational val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ual val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Start w:id="31" w:name="disaggregation-by-gender"/>
    <w:p>
      <w:pPr>
        <w:pStyle w:val="Heading2"/>
      </w:pPr>
      <w:r>
        <w:t xml:space="preserve">Disaggregation by Gender</w:t>
      </w:r>
    </w:p>
    <w:p>
      <w:pPr>
        <w:pStyle w:val="TableCaption"/>
      </w:pPr>
      <w:r>
        <w:rPr>
          <w:rFonts/>
          <w:b w:val="true"/>
        </w:rPr>
        <w:t xml:space="preserve">Table </w:t>
      </w:r>
      <w:bookmarkStart w:id="2a2bf908-6978-433a-a142-eabc42fde06f"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a2bf908-6978-433a-a142-eabc42fde06f"/>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7ccb98dc-ddb0-439a-a836-16ceb4cb3f08" w:name="cer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ccb98dc-ddb0-439a-a836-16ceb4cb3f08"/>
      <w:r>
        <w:t xml:space="preserve">: </w:t>
      </w:r>
      <w:r>
        <w:t xml:space="preserve">Certificat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3b02eadc-e8aa-4753-b1db-3027c0b5db34" w:name="deg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02eadc-e8aa-4753-b1db-3027c0b5db34"/>
      <w:r>
        <w:t xml:space="preserve">: </w:t>
      </w:r>
      <w:r>
        <w:t xml:space="preserve">Degree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5d23436-19aa-4a2b-9e8a-cb49386deaf7" w:name="adt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5d23436-19aa-4a2b-9e8a-cb49386deaf7"/>
      <w:r>
        <w:t xml:space="preserve">: </w:t>
      </w:r>
      <w:r>
        <w:t xml:space="preserve">ADT Earner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872"/>
        <w:gridCol w:w="1872"/>
        <w:gridCol w:w="1872"/>
        <w:gridCol w:w="1872"/>
        <w:gridCol w:w="187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67033d1a-c93f-44ff-b641-7dcc118a2572" w:name="csuuc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7033d1a-c93f-44ff-b641-7dcc118a2572"/>
      <w:r>
        <w:t xml:space="preserve">: </w:t>
      </w:r>
      <w:r>
        <w:t xml:space="preserve">Distinct Number of Transfers to CSU or UC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48"/>
        <w:gridCol w:w="1548"/>
        <w:gridCol w:w="1548"/>
        <w:gridCol w:w="1548"/>
        <w:gridCol w:w="1548"/>
        <w:gridCol w:w="1548"/>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Non-Binary and Unknown/Non-Respondent studen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1"/>
    <w:bookmarkStart w:id="32" w:name="disaggregation-by-ethnicity"/>
    <w:p>
      <w:pPr>
        <w:pStyle w:val="Heading2"/>
      </w:pPr>
      <w:r>
        <w:t xml:space="preserve">Disaggregation by Ethnicity</w:t>
      </w:r>
    </w:p>
    <w:p>
      <w:pPr>
        <w:pStyle w:val="TableCaption"/>
      </w:pPr>
      <w:r>
        <w:rPr>
          <w:rFonts/>
          <w:b w:val="true"/>
        </w:rPr>
        <w:t xml:space="preserve">Table </w:t>
      </w:r>
      <w:bookmarkStart w:id="61d5449a-22c7-4568-b170-4a6c5a84e053"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1d5449a-22c7-4568-b170-4a6c5a84e053"/>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ac4dfe37-714d-4293-97a2-79aa0b1ede49" w:name="cer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4dfe37-714d-4293-97a2-79aa0b1ede49"/>
      <w:r>
        <w:t xml:space="preserve">: </w:t>
      </w:r>
      <w:r>
        <w:t xml:space="preserve">Certificat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d833a03a-234e-4d88-89de-8c5ad3a365ee" w:name="deg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833a03a-234e-4d88-89de-8c5ad3a365ee"/>
      <w:r>
        <w:t xml:space="preserve">: </w:t>
      </w:r>
      <w:r>
        <w:t xml:space="preserve">Degree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83a0ba7e-c706-4e31-b828-eb277395a07d" w:name="adt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3a0ba7e-c706-4e31-b828-eb277395a07d"/>
      <w:r>
        <w:t xml:space="preserve">: </w:t>
      </w:r>
      <w:r>
        <w:t xml:space="preserve">ADT Earner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312"/>
        <w:gridCol w:w="1440"/>
        <w:gridCol w:w="1440"/>
        <w:gridCol w:w="1440"/>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did not respond.</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p>
      <w:pPr>
        <w:pStyle w:val="TableCaption"/>
      </w:pPr>
      <w:r>
        <w:rPr>
          <w:rFonts/>
          <w:b w:val="true"/>
        </w:rPr>
        <w:t xml:space="preserve">Table </w:t>
      </w:r>
      <w:bookmarkStart w:id="9653de54-aaf3-406c-b393-e7622aec6cc7" w:name="csuu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653de54-aaf3-406c-b393-e7622aec6cc7"/>
      <w:r>
        <w:t xml:space="preserve">: </w:t>
      </w:r>
      <w:r>
        <w:t xml:space="preserve">Distinct Number of Transfers to CSU or UC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5-2016</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Indian/Alaska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i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ack or African Americ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lipi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span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acific Islander or Hawaiian Nativ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wo or More Rac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known/Non-Responden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Values Report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Masked Valu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All Masked Values" contains students who listed another ethnicity or not respon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Student Success Metrics</w:t>
            </w:r>
          </w:p>
        </w:tc>
      </w:tr>
    </w:tbl>
    <w:bookmarkEnd w:id="32"/>
    <w:bookmarkStart w:id="33" w:name="licensure-pass-and-job-placement-rates"/>
    <w:p>
      <w:pPr>
        <w:pStyle w:val="Heading2"/>
      </w:pPr>
      <w:r>
        <w:t xml:space="preserve">Licensure Pass and Job Placement Rates</w:t>
      </w:r>
    </w:p>
    <w:p>
      <w:pPr>
        <w:pStyle w:val="TableCaption"/>
      </w:pPr>
      <w:r>
        <w:rPr>
          <w:rFonts/>
          <w:b w:val="true"/>
        </w:rPr>
        <w:t xml:space="preserve">Table </w:t>
      </w:r>
      <w:bookmarkStart w:id="9b214651-34b2-4036-b95b-5647b6d86d1b"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b214651-34b2-4036-b95b-5647b6d86d1b"/>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am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6-2017</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7-2018</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 (EP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e Boar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campus specific data on this item.</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one took the exam this year due to Covid</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bl>
    <w:p>
      <w:pPr>
        <w:pStyle w:val="TableCaption"/>
      </w:pPr>
      <w:r>
        <w:rPr>
          <w:rFonts/>
          <w:b w:val="true"/>
        </w:rPr>
        <w:t xml:space="preserve">Table </w:t>
      </w:r>
      <w:bookmarkStart w:id="bc960886-2f8c-4d11-83d2-f40f1d396613"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c960886-2f8c-4d11-83d2-f40f1d396613"/>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itution Set Standa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etch Go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8-20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9-2020</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20-2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sme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n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VA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dical Assisti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rce: ACCJC Annual Reports</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 that data is only available for 2018-2019 and years after.</w:t>
            </w:r>
          </w:p>
        </w:tc>
      </w:tr>
    </w:tbl>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ER Data Section</dc:title>
  <dc:creator>Office of Reserach, Planning and Institutional Effectiveness</dc:creator>
  <cp:keywords/>
  <dcterms:created xsi:type="dcterms:W3CDTF">2022-04-22T22:01:45Z</dcterms:created>
  <dcterms:modified xsi:type="dcterms:W3CDTF">2022-04-22T22: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2</vt:lpwstr>
  </property>
  <property fmtid="{D5CDD505-2E9C-101B-9397-08002B2CF9AE}" pid="3" name="output">
    <vt:lpwstr>word_document</vt:lpwstr>
  </property>
</Properties>
</file>